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Xb8cbba3ea1c8e235638509d6a0a24754a6e67c5"/>
    <w:p>
      <w:pPr>
        <w:pStyle w:val="Heading1"/>
      </w:pPr>
      <w:r>
        <w:t xml:space="preserve">Internship Application Letter for Elec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0" w:name="Xefc96343d3a0aee503ed2a0357053674f26ab50"/>
    <w:p>
      <w:pPr>
        <w:pStyle w:val="Heading2"/>
      </w:pPr>
      <w:r>
        <w:t xml:space="preserve">Subject: Application for Electronics Engineer Internship Position in Ankara, Turkey</w:t>
      </w:r>
    </w:p>
    <w:p>
      <w:pPr>
        <w:pStyle w:val="FirstParagraph"/>
      </w:pPr>
      <w:r>
        <w:t xml:space="preserve">Dear Hiring Manager,</w:t>
      </w:r>
    </w:p>
    <w:p>
      <w:pPr>
        <w:pStyle w:val="BodyText"/>
      </w:pPr>
      <w:r>
        <w:t xml:space="preserve">I am writing to express my enthusiastic interest in the Electronics Engineer Internship position at [Company Name], as advertised on [Platform where you saw the posting - e.g., LinkedIn, university career portal, company website]. As a highly motivated final-year Electronics Engineering student at [Your University Name] in Turkey, I am deeply committed to contributing to the innovative technological landscape of Ankara and advancing my skills within a dynamic organization like yours. This</w:t>
      </w:r>
      <w:r>
        <w:t xml:space="preserve"> </w:t>
      </w:r>
      <w:r>
        <w:rPr>
          <w:bCs/>
          <w:b/>
        </w:rPr>
        <w:t xml:space="preserve">Internship Application Letter</w:t>
      </w:r>
      <w:r>
        <w:t xml:space="preserve"> </w:t>
      </w:r>
      <w:r>
        <w:t xml:space="preserve">serves as my formal submission for the opportunity to apply my academic knowledge and passion for electronics engineering within the thriving tech ecosystem of</w:t>
      </w:r>
      <w:r>
        <w:t xml:space="preserve"> </w:t>
      </w:r>
      <w:r>
        <w:rPr>
          <w:bCs/>
          <w:b/>
        </w:rPr>
        <w:t xml:space="preserve">Turkey Ankara</w:t>
      </w:r>
      <w:r>
        <w:t xml:space="preserve">.</w:t>
      </w:r>
    </w:p>
    <w:p>
      <w:pPr>
        <w:pStyle w:val="BodyText"/>
      </w:pPr>
      <w:r>
        <w:t xml:space="preserve">My academic journey at [Your University Name] has provided me with a robust foundation in core electronics principles, including Analog and Digital Circuit Design, Microcontroller Systems (Arduino, STM32), PCB Layout &amp; Fabrication (using Altium Designer and KiCad), Signal Processing, and Embedded Systems Development. I have consistently ranked among the top 10% of my cohort in technical courses such as "Advanced Electronics," "Power Electronics," and "Communication Systems." Crucially, my coursework directly aligns with the needs of Turkey's rapidly evolving electronics industry, which is strategically focused on innovation within Ankara's burgeoning tech corridors. I am particularly drawn to [Company Name]'s work in [Mention Specific Area - e.g., IoT solutions for smart cities, automotive electronics development, or renewable energy systems], as it resonates strongly with the national initiatives driving Turkey's technological sovereignty under the "Industry 4.0" framework.</w:t>
      </w:r>
    </w:p>
    <w:p>
      <w:pPr>
        <w:pStyle w:val="BodyText"/>
      </w:pPr>
      <w:r>
        <w:t xml:space="preserve">My practical experience extends beyond the classroom. I recently completed a significant project titled "Solar-Powered Smart Sensor Node for Urban Environmental Monitoring," developed specifically considering Ankara's diverse climate conditions and urban infrastructure needs. This project involved designing a low-power circuit, implementing an STM32 microcontroller for data acquisition, developing custom PCBs using KiCad, integrating environmental sensors (temperature, humidity, air quality), and establishing a LoRaWAN communication module for remote data transmission to a central server. I documented the entire process from schematic design through prototyping and testing – culminating in a functional prototype deployed on campus. This hands-on experience directly demonstrates my ability to translate theoretical knowledge into practical solutions relevant to real-world applications within</w:t>
      </w:r>
      <w:r>
        <w:t xml:space="preserve"> </w:t>
      </w:r>
      <w:r>
        <w:rPr>
          <w:bCs/>
          <w:b/>
        </w:rPr>
        <w:t xml:space="preserve">Turkey Ankara</w:t>
      </w:r>
      <w:r>
        <w:t xml:space="preserve">'s context, where sustainable and smart city technologies are critical priorities.</w:t>
      </w:r>
    </w:p>
    <w:p>
      <w:pPr>
        <w:pStyle w:val="BodyText"/>
      </w:pPr>
      <w:r>
        <w:t xml:space="preserve">Furthermore, I have actively engaged with the Ankara electronics engineering community. I am a member of the [Mention Student Chapter - e.g., IEEE Student Branch at Bilkent University] and regularly attend technical workshops hosted by TÜBİTAK-UEKAE (The Scientific and Technological Research Council of Turkey's Electronics and Cryptology Research Institute) in Ankara. These interactions have not only deepened my technical understanding but also provided invaluable insights into the current challenges and opportunities within the Turkish electronics sector. I am keen to apply this network knowledge and contribute to your team’s objectives, particularly within Ankara’s ecosystem where collaboration between academia (like Hacettepe University's Electrical Engineering Department), government research bodies, and private industry is fostering exceptional growth.</w:t>
      </w:r>
    </w:p>
    <w:p>
      <w:pPr>
        <w:pStyle w:val="BodyText"/>
      </w:pPr>
      <w:r>
        <w:t xml:space="preserve">I am fully aware of the significance of the</w:t>
      </w:r>
      <w:r>
        <w:t xml:space="preserve"> </w:t>
      </w:r>
      <w:r>
        <w:rPr>
          <w:bCs/>
          <w:b/>
        </w:rPr>
        <w:t xml:space="preserve">Electronics Engineer</w:t>
      </w:r>
      <w:r>
        <w:t xml:space="preserve"> </w:t>
      </w:r>
      <w:r>
        <w:t xml:space="preserve">role in driving innovation across Turkey. The Turkish electronics industry, valued at over $10 billion USD and experiencing double-digit growth, relies heavily on skilled engineers to develop domestic solutions for both local markets and global exports – sectors where companies like yours are pivotal players. I am eager to learn from your experienced professionals in Ankara, contributing my fresh perspective and technical skills while immersing myself in the unique challenges of developing electronics for the Turkish market. My goal is not merely to complete an internship but to become a valuable contributor to your R&amp;D efforts within</w:t>
      </w:r>
      <w:r>
        <w:t xml:space="preserve"> </w:t>
      </w:r>
      <w:r>
        <w:rPr>
          <w:bCs/>
          <w:b/>
        </w:rPr>
        <w:t xml:space="preserve">Turkey Ankara</w:t>
      </w:r>
      <w:r>
        <w:t xml:space="preserve">.</w:t>
      </w:r>
    </w:p>
    <w:p>
      <w:pPr>
        <w:pStyle w:val="BodyText"/>
      </w:pPr>
      <w:r>
        <w:t xml:space="preserve">My fluency in both English and Turkish (with professional working proficiency) ensures I can seamlessly integrate into your team, communicate effectively with colleagues across departments, and understand the specific needs of local clients or partners. I am also highly adaptable, possess strong problem-solving skills honed through rigorous academic projects, and thrive in collaborative environments – qualities essential for success in the fast-paced Ankara tech scene. I am prepared to relocate to Ankara immediately upon acceptance of this internship opportunity.</w:t>
      </w:r>
    </w:p>
    <w:p>
      <w:pPr>
        <w:pStyle w:val="BodyText"/>
      </w:pPr>
      <w:r>
        <w:t xml:space="preserve">I have attached my detailed curriculum vitae for your review, which provides further specifics on my academic achievements, technical skills (including proficiency with SPICE simulation tools, MATLAB, C/C++ programming), and project experience. I am deeply enthusiastic about the possibility of contributing to [Company Name]'s mission and learning from your esteemed team in the heart of Turkey's capital city.</w:t>
      </w:r>
    </w:p>
    <w:p>
      <w:pPr>
        <w:pStyle w:val="BodyText"/>
      </w:pPr>
      <w:r>
        <w:t xml:space="preserve">I would welcome the opportunity to discuss how my skills as a dedicated</w:t>
      </w:r>
      <w:r>
        <w:t xml:space="preserve"> </w:t>
      </w:r>
      <w:r>
        <w:rPr>
          <w:bCs/>
          <w:b/>
        </w:rPr>
        <w:t xml:space="preserve">Electronics Engineer</w:t>
      </w:r>
      <w:r>
        <w:t xml:space="preserve"> </w:t>
      </w:r>
      <w:r>
        <w:t xml:space="preserve">intern align with your current projects and future goals. Thank you for considering my application for this vital internship position within the dynamic technology landscape of Ankara, Turkey.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 in Ankara, Turkey</dc:title>
  <dc:creator/>
  <dc:language>en</dc:language>
  <cp:keywords/>
  <dcterms:created xsi:type="dcterms:W3CDTF">2025-12-08T07:12:43Z</dcterms:created>
  <dcterms:modified xsi:type="dcterms:W3CDTF">2025-12-08T07:12:43Z</dcterms:modified>
</cp:coreProperties>
</file>

<file path=docProps/custom.xml><?xml version="1.0" encoding="utf-8"?>
<Properties xmlns="http://schemas.openxmlformats.org/officeDocument/2006/custom-properties" xmlns:vt="http://schemas.openxmlformats.org/officeDocument/2006/docPropsVTypes"/>
</file>